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D5362F" w14:textId="77777777" w:rsidR="00C52DB1" w:rsidRPr="00971201" w:rsidRDefault="00C52DB1" w:rsidP="00C52DB1">
      <w:pPr>
        <w:spacing w:after="0" w:line="240" w:lineRule="auto"/>
        <w:jc w:val="center"/>
        <w:rPr>
          <w:rFonts w:eastAsia="Times New Roman" w:cs="Arial"/>
        </w:rPr>
      </w:pPr>
      <w:r w:rsidRPr="00971201">
        <w:rPr>
          <w:noProof/>
        </w:rPr>
        <w:drawing>
          <wp:inline distT="0" distB="0" distL="0" distR="0" wp14:anchorId="70223C47" wp14:editId="6C6F64C1">
            <wp:extent cx="1190625" cy="1190625"/>
            <wp:effectExtent l="0" t="0" r="9525" b="9525"/>
            <wp:docPr id="1" name="Picture 1" descr="mwais-no-lettering-b1_125x1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wais-no-lettering-b1_125x125.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190625" cy="1190625"/>
                    </a:xfrm>
                    <a:prstGeom prst="rect">
                      <a:avLst/>
                    </a:prstGeom>
                    <a:noFill/>
                    <a:ln>
                      <a:noFill/>
                    </a:ln>
                  </pic:spPr>
                </pic:pic>
              </a:graphicData>
            </a:graphic>
          </wp:inline>
        </w:drawing>
      </w:r>
    </w:p>
    <w:p w14:paraId="2E8C6924" w14:textId="25BF696D" w:rsidR="00C52DB1" w:rsidRPr="00971201" w:rsidRDefault="00027025" w:rsidP="00C52DB1">
      <w:pPr>
        <w:spacing w:after="0" w:line="240" w:lineRule="auto"/>
        <w:jc w:val="center"/>
        <w:rPr>
          <w:rFonts w:eastAsia="Times New Roman" w:cs="Arial"/>
        </w:rPr>
      </w:pPr>
      <w:r w:rsidRPr="00971201">
        <w:rPr>
          <w:rFonts w:eastAsia="Times New Roman" w:cs="Arial"/>
        </w:rPr>
        <w:t>21</w:t>
      </w:r>
      <w:r w:rsidRPr="00971201">
        <w:rPr>
          <w:rFonts w:eastAsia="Times New Roman" w:cs="Arial"/>
          <w:vertAlign w:val="superscript"/>
        </w:rPr>
        <w:t>st</w:t>
      </w:r>
      <w:r w:rsidRPr="00971201">
        <w:rPr>
          <w:rFonts w:eastAsia="Times New Roman" w:cs="Arial"/>
        </w:rPr>
        <w:t xml:space="preserve"> </w:t>
      </w:r>
      <w:r w:rsidR="00C52DB1" w:rsidRPr="00971201">
        <w:rPr>
          <w:rFonts w:eastAsia="Times New Roman" w:cs="Arial"/>
        </w:rPr>
        <w:t xml:space="preserve">Annual Meeting, </w:t>
      </w:r>
      <w:r w:rsidRPr="00971201">
        <w:rPr>
          <w:rFonts w:eastAsia="Times New Roman" w:cs="Arial"/>
        </w:rPr>
        <w:t>Athens</w:t>
      </w:r>
      <w:r w:rsidR="00C52DB1" w:rsidRPr="00971201">
        <w:rPr>
          <w:rFonts w:eastAsia="Times New Roman" w:cs="Arial"/>
        </w:rPr>
        <w:t xml:space="preserve">, </w:t>
      </w:r>
      <w:r w:rsidRPr="00971201">
        <w:rPr>
          <w:rFonts w:eastAsia="Times New Roman" w:cs="Arial"/>
        </w:rPr>
        <w:t>Ohio,</w:t>
      </w:r>
      <w:r w:rsidR="00C52DB1" w:rsidRPr="00971201">
        <w:rPr>
          <w:rFonts w:eastAsia="Times New Roman" w:cs="Arial"/>
        </w:rPr>
        <w:t xml:space="preserve"> May </w:t>
      </w:r>
      <w:r w:rsidRPr="00971201">
        <w:rPr>
          <w:rFonts w:eastAsia="Times New Roman" w:cs="Arial"/>
        </w:rPr>
        <w:t>21</w:t>
      </w:r>
      <w:r w:rsidR="00C52DB1" w:rsidRPr="00971201">
        <w:rPr>
          <w:rFonts w:eastAsia="Times New Roman" w:cs="Arial"/>
        </w:rPr>
        <w:t>-</w:t>
      </w:r>
      <w:r w:rsidRPr="00971201">
        <w:rPr>
          <w:rFonts w:eastAsia="Times New Roman" w:cs="Arial"/>
        </w:rPr>
        <w:t>2</w:t>
      </w:r>
      <w:r w:rsidR="000774FD" w:rsidRPr="00971201">
        <w:rPr>
          <w:rFonts w:eastAsia="Times New Roman" w:cs="Arial"/>
        </w:rPr>
        <w:t>2, 2026</w:t>
      </w:r>
    </w:p>
    <w:p w14:paraId="5BAA492B" w14:textId="6AF1755F" w:rsidR="00C52DB1" w:rsidRPr="00971201" w:rsidRDefault="00C52DB1" w:rsidP="00C52DB1">
      <w:pPr>
        <w:spacing w:after="0" w:line="240" w:lineRule="auto"/>
        <w:jc w:val="center"/>
        <w:rPr>
          <w:rFonts w:eastAsia="Times New Roman" w:cs="Arial"/>
        </w:rPr>
      </w:pPr>
      <w:r w:rsidRPr="00971201">
        <w:t xml:space="preserve">Sponsored by the AIS MWAIS chapter, the conference is hosted by </w:t>
      </w:r>
      <w:r w:rsidR="000774FD" w:rsidRPr="00971201">
        <w:t>the College of Business at Ohio University</w:t>
      </w:r>
      <w:r w:rsidRPr="00971201">
        <w:t>.</w:t>
      </w:r>
      <w:r w:rsidRPr="00971201">
        <w:rPr>
          <w:rFonts w:eastAsia="Times New Roman" w:cs="Times New Roman"/>
        </w:rPr>
        <w:br/>
      </w:r>
    </w:p>
    <w:p w14:paraId="2EC5CE37" w14:textId="77777777" w:rsidR="00A35168" w:rsidRPr="00971201" w:rsidRDefault="00C52DB1" w:rsidP="00C52DB1">
      <w:pPr>
        <w:spacing w:after="0" w:line="240" w:lineRule="auto"/>
        <w:jc w:val="center"/>
        <w:rPr>
          <w:rFonts w:eastAsia="Times New Roman" w:cs="Arial"/>
          <w:sz w:val="28"/>
          <w:szCs w:val="28"/>
        </w:rPr>
      </w:pPr>
      <w:r w:rsidRPr="00971201">
        <w:rPr>
          <w:rFonts w:eastAsia="Times New Roman" w:cs="Arial"/>
          <w:sz w:val="28"/>
          <w:szCs w:val="28"/>
        </w:rPr>
        <w:t>Call for Papers</w:t>
      </w:r>
    </w:p>
    <w:p w14:paraId="7584D46A" w14:textId="207F97D9" w:rsidR="00A35168" w:rsidRPr="00971201" w:rsidRDefault="00A35168" w:rsidP="00C52DB1">
      <w:pPr>
        <w:spacing w:after="0" w:line="240" w:lineRule="auto"/>
        <w:jc w:val="center"/>
        <w:rPr>
          <w:rFonts w:eastAsia="Times New Roman" w:cs="Times New Roman"/>
        </w:rPr>
      </w:pPr>
      <w:r w:rsidRPr="00971201">
        <w:rPr>
          <w:rFonts w:eastAsia="Times New Roman" w:cs="Times New Roman"/>
        </w:rPr>
        <w:t xml:space="preserve">Submission system opens: January </w:t>
      </w:r>
      <w:r w:rsidR="002325B1" w:rsidRPr="00971201">
        <w:rPr>
          <w:rFonts w:eastAsia="Times New Roman" w:cs="Times New Roman"/>
        </w:rPr>
        <w:t>1</w:t>
      </w:r>
      <w:r w:rsidR="00730CD9" w:rsidRPr="00971201">
        <w:rPr>
          <w:rFonts w:eastAsia="Times New Roman" w:cs="Times New Roman"/>
        </w:rPr>
        <w:t>9</w:t>
      </w:r>
      <w:r w:rsidRPr="00971201">
        <w:rPr>
          <w:rFonts w:eastAsia="Times New Roman" w:cs="Times New Roman"/>
        </w:rPr>
        <w:t>, 202</w:t>
      </w:r>
      <w:r w:rsidR="00730CD9" w:rsidRPr="00971201">
        <w:rPr>
          <w:rFonts w:eastAsia="Times New Roman" w:cs="Times New Roman"/>
        </w:rPr>
        <w:t>6</w:t>
      </w:r>
    </w:p>
    <w:p w14:paraId="03D5EECE" w14:textId="19DA9AD6" w:rsidR="00C52DB1" w:rsidRPr="00971201" w:rsidRDefault="00C52DB1" w:rsidP="00C52DB1">
      <w:pPr>
        <w:spacing w:after="0" w:line="240" w:lineRule="auto"/>
        <w:jc w:val="center"/>
        <w:rPr>
          <w:rFonts w:eastAsia="Times New Roman" w:cs="Arial"/>
        </w:rPr>
      </w:pPr>
      <w:r w:rsidRPr="00971201">
        <w:rPr>
          <w:rFonts w:eastAsia="Times New Roman" w:cs="Times New Roman"/>
          <w:sz w:val="28"/>
          <w:szCs w:val="28"/>
        </w:rPr>
        <w:br/>
      </w:r>
      <w:r w:rsidRPr="00971201">
        <w:rPr>
          <w:rFonts w:eastAsia="Times New Roman" w:cs="Arial"/>
        </w:rPr>
        <w:t xml:space="preserve">Deadline for Paper Submissions: </w:t>
      </w:r>
      <w:r w:rsidR="00730CD9" w:rsidRPr="00971201">
        <w:rPr>
          <w:rFonts w:eastAsia="Times New Roman" w:cs="Arial"/>
        </w:rPr>
        <w:t xml:space="preserve">March 1, 2026, </w:t>
      </w:r>
      <w:r w:rsidRPr="00971201">
        <w:rPr>
          <w:rFonts w:eastAsia="Times New Roman" w:cs="Arial"/>
        </w:rPr>
        <w:t>11:59</w:t>
      </w:r>
      <w:r w:rsidR="00730CD9" w:rsidRPr="00971201">
        <w:rPr>
          <w:rFonts w:eastAsia="Times New Roman" w:cs="Arial"/>
        </w:rPr>
        <w:t xml:space="preserve"> </w:t>
      </w:r>
      <w:r w:rsidRPr="00971201">
        <w:rPr>
          <w:rFonts w:eastAsia="Times New Roman" w:cs="Arial"/>
        </w:rPr>
        <w:t xml:space="preserve">PM </w:t>
      </w:r>
      <w:r w:rsidR="00730CD9" w:rsidRPr="00971201">
        <w:rPr>
          <w:rFonts w:eastAsia="Times New Roman" w:cs="Arial"/>
        </w:rPr>
        <w:t>EST</w:t>
      </w:r>
      <w:r w:rsidRPr="00971201">
        <w:rPr>
          <w:rFonts w:eastAsia="Times New Roman" w:cs="Times New Roman"/>
        </w:rPr>
        <w:br/>
      </w:r>
      <w:r w:rsidR="00F301FC" w:rsidRPr="00971201">
        <w:rPr>
          <w:rFonts w:eastAsia="Times New Roman" w:cs="Arial"/>
        </w:rPr>
        <w:t>Walter Hall Rotunda</w:t>
      </w:r>
      <w:r w:rsidRPr="00971201">
        <w:rPr>
          <w:rFonts w:eastAsia="Times New Roman" w:cs="Arial"/>
        </w:rPr>
        <w:t xml:space="preserve">, </w:t>
      </w:r>
      <w:r w:rsidR="00F301FC" w:rsidRPr="00971201">
        <w:rPr>
          <w:rFonts w:eastAsia="Times New Roman" w:cs="Arial"/>
        </w:rPr>
        <w:t>Athens</w:t>
      </w:r>
      <w:r w:rsidRPr="00971201">
        <w:rPr>
          <w:rFonts w:eastAsia="Times New Roman" w:cs="Arial"/>
        </w:rPr>
        <w:t xml:space="preserve">, </w:t>
      </w:r>
      <w:r w:rsidR="00F301FC" w:rsidRPr="00971201">
        <w:rPr>
          <w:rFonts w:eastAsia="Times New Roman" w:cs="Arial"/>
        </w:rPr>
        <w:t>OH</w:t>
      </w:r>
      <w:r w:rsidRPr="00971201">
        <w:rPr>
          <w:rFonts w:eastAsia="Times New Roman" w:cs="Times New Roman"/>
        </w:rPr>
        <w:br/>
      </w:r>
    </w:p>
    <w:p w14:paraId="0E1FD0E6" w14:textId="18919519" w:rsidR="00CF71B7" w:rsidRPr="00971201" w:rsidRDefault="00CF71B7" w:rsidP="00C52DB1">
      <w:pPr>
        <w:spacing w:after="0" w:line="240" w:lineRule="auto"/>
        <w:jc w:val="center"/>
        <w:rPr>
          <w:rFonts w:eastAsia="Times New Roman" w:cs="Arial"/>
        </w:rPr>
      </w:pPr>
      <w:r w:rsidRPr="00971201">
        <w:rPr>
          <w:rFonts w:eastAsia="Times New Roman" w:cs="Arial"/>
        </w:rPr>
        <w:t>Conference Chair</w:t>
      </w:r>
    </w:p>
    <w:p w14:paraId="50AA2E61" w14:textId="28BECF6A" w:rsidR="00CF71B7" w:rsidRPr="00971201" w:rsidRDefault="00CF71B7" w:rsidP="00C52DB1">
      <w:pPr>
        <w:spacing w:after="0" w:line="240" w:lineRule="auto"/>
        <w:jc w:val="center"/>
        <w:rPr>
          <w:rFonts w:eastAsia="Times New Roman" w:cs="Arial"/>
        </w:rPr>
      </w:pPr>
      <w:r w:rsidRPr="00971201">
        <w:rPr>
          <w:rFonts w:eastAsia="Times New Roman" w:cs="Arial"/>
        </w:rPr>
        <w:t xml:space="preserve">Gaurav Bansal, Ohio University, </w:t>
      </w:r>
      <w:r w:rsidR="004432D2" w:rsidRPr="00971201">
        <w:rPr>
          <w:rFonts w:eastAsia="Times New Roman" w:cs="Arial"/>
        </w:rPr>
        <w:t>bansal@ohio.edu</w:t>
      </w:r>
    </w:p>
    <w:p w14:paraId="2C4AAF85" w14:textId="77777777" w:rsidR="00783716" w:rsidRPr="00971201" w:rsidRDefault="00783716" w:rsidP="00C52DB1">
      <w:pPr>
        <w:spacing w:after="0" w:line="240" w:lineRule="auto"/>
        <w:jc w:val="center"/>
        <w:rPr>
          <w:rFonts w:eastAsia="Times New Roman" w:cs="Arial"/>
        </w:rPr>
      </w:pPr>
    </w:p>
    <w:p w14:paraId="413717E6" w14:textId="0D19A7E5" w:rsidR="00C52DB1" w:rsidRPr="00971201" w:rsidRDefault="00C52DB1" w:rsidP="00C52DB1">
      <w:pPr>
        <w:spacing w:after="0" w:line="240" w:lineRule="auto"/>
        <w:jc w:val="center"/>
        <w:rPr>
          <w:rFonts w:eastAsia="Times New Roman" w:cs="Arial"/>
        </w:rPr>
      </w:pPr>
      <w:r w:rsidRPr="00971201">
        <w:rPr>
          <w:rFonts w:eastAsia="Times New Roman" w:cs="Arial"/>
        </w:rPr>
        <w:t>Program Chairs</w:t>
      </w:r>
    </w:p>
    <w:p w14:paraId="799C9BD5" w14:textId="6C8DED47" w:rsidR="00C52DB1" w:rsidRPr="00971201" w:rsidRDefault="004D759E" w:rsidP="00C52DB1">
      <w:pPr>
        <w:spacing w:after="0" w:line="240" w:lineRule="auto"/>
        <w:jc w:val="center"/>
        <w:rPr>
          <w:rFonts w:eastAsia="Times New Roman" w:cs="Arial"/>
        </w:rPr>
      </w:pPr>
      <w:r w:rsidRPr="00971201">
        <w:rPr>
          <w:rFonts w:eastAsia="Times New Roman" w:cs="Arial"/>
        </w:rPr>
        <w:t>Fiona Nah</w:t>
      </w:r>
      <w:r w:rsidR="00C52DB1" w:rsidRPr="00971201">
        <w:rPr>
          <w:rFonts w:eastAsia="Times New Roman" w:cs="Arial"/>
        </w:rPr>
        <w:t xml:space="preserve">, </w:t>
      </w:r>
      <w:r w:rsidRPr="00971201">
        <w:rPr>
          <w:rFonts w:eastAsia="Times New Roman" w:cs="Arial"/>
        </w:rPr>
        <w:t>Singapore Management University</w:t>
      </w:r>
      <w:r w:rsidR="00C52DB1" w:rsidRPr="00971201">
        <w:rPr>
          <w:rFonts w:eastAsia="Times New Roman" w:cs="Arial"/>
        </w:rPr>
        <w:t xml:space="preserve">, </w:t>
      </w:r>
      <w:r w:rsidR="00221E61" w:rsidRPr="00971201">
        <w:t>fionanah@smu.edu.sg</w:t>
      </w:r>
    </w:p>
    <w:p w14:paraId="08132CF3" w14:textId="794A75B0" w:rsidR="00C52DB1" w:rsidRPr="00971201" w:rsidRDefault="004D759E" w:rsidP="00C52DB1">
      <w:pPr>
        <w:spacing w:after="0" w:line="240" w:lineRule="auto"/>
        <w:jc w:val="center"/>
        <w:rPr>
          <w:rFonts w:eastAsia="Times New Roman" w:cs="Arial"/>
        </w:rPr>
      </w:pPr>
      <w:r w:rsidRPr="00971201">
        <w:rPr>
          <w:rFonts w:eastAsia="Times New Roman" w:cs="Arial"/>
        </w:rPr>
        <w:t>Keng Leng Siau, Singapore Management University</w:t>
      </w:r>
      <w:r w:rsidR="00C52DB1" w:rsidRPr="00971201">
        <w:rPr>
          <w:rFonts w:eastAsia="Times New Roman" w:cs="Arial"/>
        </w:rPr>
        <w:t xml:space="preserve">, </w:t>
      </w:r>
      <w:r w:rsidR="00553EC7" w:rsidRPr="00971201">
        <w:rPr>
          <w:rFonts w:eastAsia="Times New Roman" w:cs="Arial"/>
        </w:rPr>
        <w:t>klsiau@smu.edu.sg</w:t>
      </w:r>
    </w:p>
    <w:p w14:paraId="62B00F69" w14:textId="6040D121" w:rsidR="00C52DB1" w:rsidRPr="00971201" w:rsidRDefault="004D759E" w:rsidP="00C52DB1">
      <w:pPr>
        <w:spacing w:after="0" w:line="240" w:lineRule="auto"/>
        <w:jc w:val="center"/>
        <w:rPr>
          <w:rFonts w:eastAsia="Times New Roman" w:cs="Arial"/>
        </w:rPr>
      </w:pPr>
      <w:r w:rsidRPr="00971201">
        <w:rPr>
          <w:rFonts w:eastAsia="Times New Roman" w:cs="Arial"/>
        </w:rPr>
        <w:t>Dahui Li</w:t>
      </w:r>
      <w:r w:rsidR="00C52DB1" w:rsidRPr="00971201">
        <w:rPr>
          <w:rFonts w:eastAsia="Times New Roman" w:cs="Arial"/>
        </w:rPr>
        <w:t xml:space="preserve">, </w:t>
      </w:r>
      <w:r w:rsidRPr="00971201">
        <w:rPr>
          <w:rFonts w:eastAsia="Times New Roman" w:cs="Arial"/>
        </w:rPr>
        <w:t>University of Colorado</w:t>
      </w:r>
      <w:r w:rsidR="00CF71B7" w:rsidRPr="00971201">
        <w:rPr>
          <w:rFonts w:eastAsia="Times New Roman" w:cs="Arial"/>
        </w:rPr>
        <w:t>-</w:t>
      </w:r>
      <w:r w:rsidRPr="00971201">
        <w:rPr>
          <w:rFonts w:eastAsia="Times New Roman" w:cs="Arial"/>
        </w:rPr>
        <w:t>Colorado Springs,</w:t>
      </w:r>
      <w:r w:rsidR="00C52DB1" w:rsidRPr="00971201">
        <w:rPr>
          <w:rFonts w:eastAsia="Times New Roman" w:cs="Arial"/>
        </w:rPr>
        <w:t xml:space="preserve"> </w:t>
      </w:r>
      <w:r w:rsidR="00221E61" w:rsidRPr="00971201">
        <w:rPr>
          <w:rFonts w:eastAsia="Times New Roman" w:cs="Arial"/>
        </w:rPr>
        <w:t>dli@uccs.edu</w:t>
      </w:r>
    </w:p>
    <w:p w14:paraId="174C24A3" w14:textId="77777777" w:rsidR="00C52DB1" w:rsidRPr="00971201" w:rsidRDefault="00C52DB1" w:rsidP="00C52DB1">
      <w:pPr>
        <w:spacing w:after="0" w:line="240" w:lineRule="auto"/>
        <w:jc w:val="center"/>
        <w:rPr>
          <w:rFonts w:eastAsia="Times New Roman" w:cs="Times New Roman"/>
        </w:rPr>
      </w:pPr>
    </w:p>
    <w:p w14:paraId="5F262D7F" w14:textId="0FDFAABA" w:rsidR="00C52DB1" w:rsidRPr="00971201" w:rsidRDefault="00C52DB1" w:rsidP="00A35168">
      <w:pPr>
        <w:spacing w:after="0" w:line="240" w:lineRule="auto"/>
      </w:pPr>
      <w:r w:rsidRPr="00971201">
        <w:t>On behalf of the MWAIS 202</w:t>
      </w:r>
      <w:r w:rsidR="00553EC7" w:rsidRPr="00971201">
        <w:t>6</w:t>
      </w:r>
      <w:r w:rsidRPr="00971201">
        <w:t xml:space="preserve"> Conference Committee and the MWAIS Executive Committee, we take great pleasure in inviting you to </w:t>
      </w:r>
      <w:r w:rsidRPr="00971201">
        <w:rPr>
          <w:rStyle w:val="Strong"/>
        </w:rPr>
        <w:t xml:space="preserve">plan on submitting a paper, panel, </w:t>
      </w:r>
      <w:r w:rsidR="0061442D">
        <w:rPr>
          <w:rStyle w:val="Strong"/>
        </w:rPr>
        <w:t xml:space="preserve">research-in-progress, </w:t>
      </w:r>
      <w:r w:rsidRPr="00971201">
        <w:rPr>
          <w:rStyle w:val="Strong"/>
        </w:rPr>
        <w:t xml:space="preserve">or a doctoral proposal for </w:t>
      </w:r>
      <w:r w:rsidR="0061442D">
        <w:rPr>
          <w:rStyle w:val="Strong"/>
        </w:rPr>
        <w:t xml:space="preserve">doctorial consortium </w:t>
      </w:r>
      <w:r w:rsidRPr="00971201">
        <w:rPr>
          <w:rStyle w:val="Strong"/>
        </w:rPr>
        <w:t>in the 202</w:t>
      </w:r>
      <w:r w:rsidR="00AF075B" w:rsidRPr="00971201">
        <w:rPr>
          <w:rStyle w:val="Strong"/>
        </w:rPr>
        <w:t>6</w:t>
      </w:r>
      <w:r w:rsidRPr="00971201">
        <w:rPr>
          <w:rStyle w:val="Strong"/>
        </w:rPr>
        <w:t xml:space="preserve"> MWAIS annual meeting</w:t>
      </w:r>
      <w:r w:rsidRPr="00971201">
        <w:t xml:space="preserve">. We would urge you to encourage your graduate students and colleagues to participate in this opportunity to showcase their work to a small, focused group of researchers while enjoying </w:t>
      </w:r>
      <w:r w:rsidR="004644C4" w:rsidRPr="00971201">
        <w:t>Athens’</w:t>
      </w:r>
      <w:r w:rsidRPr="00971201">
        <w:t xml:space="preserve"> hospitality.</w:t>
      </w:r>
    </w:p>
    <w:p w14:paraId="56AC4863" w14:textId="77777777" w:rsidR="00C52DB1" w:rsidRPr="00971201" w:rsidRDefault="00C52DB1" w:rsidP="00C52DB1">
      <w:pPr>
        <w:spacing w:after="0" w:line="240" w:lineRule="auto"/>
        <w:jc w:val="center"/>
        <w:rPr>
          <w:rFonts w:eastAsia="Times New Roman" w:cs="Arial"/>
        </w:rPr>
      </w:pPr>
    </w:p>
    <w:p w14:paraId="2A61E358" w14:textId="04396E91" w:rsidR="00C52DB1" w:rsidRPr="00971201" w:rsidRDefault="00C52DB1" w:rsidP="00C52DB1">
      <w:pPr>
        <w:spacing w:after="0" w:line="240" w:lineRule="auto"/>
        <w:jc w:val="center"/>
        <w:rPr>
          <w:rFonts w:eastAsia="Times New Roman" w:cs="Arial"/>
          <w:b/>
          <w:i/>
        </w:rPr>
      </w:pPr>
      <w:r w:rsidRPr="00971201">
        <w:rPr>
          <w:rFonts w:eastAsia="Times New Roman" w:cs="Arial"/>
        </w:rPr>
        <w:t xml:space="preserve">Conference Theme: </w:t>
      </w:r>
      <w:r w:rsidR="00AF075B" w:rsidRPr="00971201">
        <w:rPr>
          <w:rFonts w:eastAsia="Times New Roman" w:cs="Arial"/>
          <w:b/>
          <w:i/>
        </w:rPr>
        <w:t>The Future of Work: Adapting to the Age of AI and Automation</w:t>
      </w:r>
    </w:p>
    <w:p w14:paraId="723A82E7" w14:textId="77777777" w:rsidR="0063342C" w:rsidRPr="00971201" w:rsidRDefault="0063342C" w:rsidP="00C52DB1">
      <w:pPr>
        <w:spacing w:after="0" w:line="240" w:lineRule="auto"/>
        <w:jc w:val="center"/>
        <w:rPr>
          <w:rFonts w:eastAsia="Times New Roman" w:cs="Arial"/>
        </w:rPr>
      </w:pPr>
    </w:p>
    <w:p w14:paraId="085B7798" w14:textId="5626314C" w:rsidR="00C52DB1" w:rsidRPr="00971201" w:rsidRDefault="0063342C" w:rsidP="00C52DB1">
      <w:pPr>
        <w:spacing w:after="0" w:line="240" w:lineRule="auto"/>
      </w:pPr>
      <w:r w:rsidRPr="00971201">
        <w:t>This conference theme delves into the profound changes brought by artificial intelligence (AI) and automation in the workplace. It explores how businesses and workers can adapt to a new era of digital transformation, highlighting the emerging skills needed to thrive in a tech-driven economy. Key areas of focus include the importance of reskilling and upskilling the workforce, fostering human-AI collaboration, and adjusting leadership strategies to guide organizations through technological shifts. Discussions will address the changing nature of human relationships in work environments, the curriculum adjustments required to equip future generations, and the role of technology in exacerbating or alleviating social inequality. Additionally, it will examine how AI and automation will influence global geopolitics, shift economic power, and contribute to the growing dominance of tech companies in the global landscape. This theme will offer a comprehensive view of how AI and automation are shaping the future of work, with implications for businesses, individuals, and societies alike</w:t>
      </w:r>
      <w:r w:rsidR="00C52DB1" w:rsidRPr="00971201">
        <w:t xml:space="preserve">. </w:t>
      </w:r>
    </w:p>
    <w:p w14:paraId="3807C6C7" w14:textId="77777777" w:rsidR="00C52DB1" w:rsidRPr="00971201" w:rsidRDefault="00C52DB1" w:rsidP="00C52DB1">
      <w:pPr>
        <w:spacing w:after="0" w:line="240" w:lineRule="auto"/>
      </w:pPr>
    </w:p>
    <w:p w14:paraId="458AEEB4" w14:textId="76E95FE0" w:rsidR="00C52DB1" w:rsidRPr="00971201" w:rsidRDefault="00C52DB1" w:rsidP="000C2ECC">
      <w:pPr>
        <w:spacing w:after="0" w:line="240" w:lineRule="auto"/>
        <w:rPr>
          <w:rFonts w:eastAsia="Times New Roman" w:cs="Arial"/>
        </w:rPr>
      </w:pPr>
      <w:r w:rsidRPr="00971201">
        <w:lastRenderedPageBreak/>
        <w:t>Papers will also be accepted on the major IS themes</w:t>
      </w:r>
      <w:r w:rsidR="00AB49DD" w:rsidRPr="00971201">
        <w:t>,</w:t>
      </w:r>
      <w:r w:rsidRPr="00971201">
        <w:t xml:space="preserve"> including</w:t>
      </w:r>
      <w:r w:rsidR="00AB49DD" w:rsidRPr="00971201">
        <w:t>,</w:t>
      </w:r>
      <w:r w:rsidRPr="00971201">
        <w:t xml:space="preserve"> but not limited to</w:t>
      </w:r>
      <w:r w:rsidR="00AB49DD" w:rsidRPr="00971201">
        <w:t>,</w:t>
      </w:r>
      <w:r w:rsidRPr="00971201">
        <w:t xml:space="preserve"> IS </w:t>
      </w:r>
      <w:r w:rsidRPr="00971201">
        <w:rPr>
          <w:rFonts w:eastAsia="Times New Roman" w:cs="Arial"/>
        </w:rPr>
        <w:t>Curriculum and Pedagogy, IS Ethics, Data Analytics, Decision Support and Expert Systems, Enterprise Systems (ERP), Information Security and Privacy, AI, Internet of Things, and Big Data.</w:t>
      </w:r>
      <w:r w:rsidR="00B6223E" w:rsidRPr="00971201">
        <w:rPr>
          <w:rFonts w:eastAsia="Times New Roman" w:cs="Arial"/>
        </w:rPr>
        <w:t xml:space="preserve"> </w:t>
      </w:r>
    </w:p>
    <w:p w14:paraId="191896B5" w14:textId="37FDFDB4" w:rsidR="00AB49DD" w:rsidRPr="00971201" w:rsidRDefault="00C52DB1" w:rsidP="00A35168">
      <w:pPr>
        <w:spacing w:after="0" w:line="240" w:lineRule="auto"/>
        <w:rPr>
          <w:rFonts w:eastAsia="Times New Roman" w:cs="Arial"/>
        </w:rPr>
      </w:pPr>
      <w:r w:rsidRPr="00971201">
        <w:rPr>
          <w:rFonts w:eastAsia="Times New Roman" w:cs="Arial"/>
        </w:rPr>
        <w:t>For more information, refer to the conference website</w:t>
      </w:r>
      <w:r w:rsidR="00AB49DD" w:rsidRPr="00971201">
        <w:rPr>
          <w:rFonts w:eastAsia="Times New Roman" w:cs="Arial"/>
        </w:rPr>
        <w:t>:</w:t>
      </w:r>
      <w:r w:rsidRPr="00971201">
        <w:rPr>
          <w:rFonts w:eastAsia="Times New Roman" w:cs="Arial"/>
        </w:rPr>
        <w:t xml:space="preserve"> </w:t>
      </w:r>
      <w:r w:rsidR="003F15DC" w:rsidRPr="00971201">
        <w:t>https://sites.ohio.edu/mwais/</w:t>
      </w:r>
      <w:r w:rsidR="00A35168" w:rsidRPr="00971201">
        <w:rPr>
          <w:rFonts w:eastAsia="Times New Roman" w:cs="Arial"/>
        </w:rPr>
        <w:t>.</w:t>
      </w:r>
    </w:p>
    <w:p w14:paraId="7DF4464E" w14:textId="7062E0C8" w:rsidR="00C52DB1" w:rsidRPr="00971201" w:rsidRDefault="00C52DB1" w:rsidP="00A35168">
      <w:pPr>
        <w:spacing w:after="0" w:line="240" w:lineRule="auto"/>
        <w:rPr>
          <w:rFonts w:eastAsia="Times New Roman" w:cs="Arial"/>
        </w:rPr>
      </w:pPr>
      <w:r w:rsidRPr="00971201">
        <w:rPr>
          <w:rFonts w:eastAsia="Times New Roman" w:cs="Times New Roman"/>
        </w:rPr>
        <w:br/>
      </w:r>
      <w:r w:rsidRPr="00971201">
        <w:rPr>
          <w:rFonts w:eastAsia="Times New Roman" w:cs="Arial"/>
        </w:rPr>
        <w:t xml:space="preserve">Full-length papers, </w:t>
      </w:r>
      <w:r w:rsidR="008A4DE7">
        <w:rPr>
          <w:rFonts w:eastAsia="Times New Roman" w:cs="Arial"/>
        </w:rPr>
        <w:t>research-in-progress,</w:t>
      </w:r>
      <w:r w:rsidR="002325B1" w:rsidRPr="00971201">
        <w:rPr>
          <w:rFonts w:eastAsia="Times New Roman" w:cs="Arial"/>
        </w:rPr>
        <w:t xml:space="preserve"> </w:t>
      </w:r>
      <w:r w:rsidRPr="00971201">
        <w:rPr>
          <w:rFonts w:eastAsia="Times New Roman" w:cs="Arial"/>
        </w:rPr>
        <w:t xml:space="preserve">panel proposals, workshop proposals, and </w:t>
      </w:r>
      <w:r w:rsidR="008A4DE7">
        <w:rPr>
          <w:rFonts w:eastAsia="Times New Roman" w:cs="Arial"/>
        </w:rPr>
        <w:t xml:space="preserve">doctoral proposals </w:t>
      </w:r>
      <w:r w:rsidR="008A4DE7" w:rsidRPr="00971201">
        <w:rPr>
          <w:rFonts w:eastAsia="Times New Roman" w:cs="Arial"/>
        </w:rPr>
        <w:t>are</w:t>
      </w:r>
      <w:r w:rsidRPr="00971201">
        <w:rPr>
          <w:rFonts w:eastAsia="Times New Roman" w:cs="Arial"/>
        </w:rPr>
        <w:t xml:space="preserve"> welcome. All submitted papers will be reviewed by qualified individuals through a double-blind peer-review process. </w:t>
      </w:r>
      <w:r w:rsidR="00AB49DD" w:rsidRPr="00971201">
        <w:rPr>
          <w:rFonts w:eastAsia="Times New Roman" w:cs="Arial"/>
        </w:rPr>
        <w:t>W</w:t>
      </w:r>
      <w:r w:rsidRPr="00971201">
        <w:rPr>
          <w:rFonts w:eastAsia="Times New Roman" w:cs="Arial"/>
        </w:rPr>
        <w:t xml:space="preserve">e </w:t>
      </w:r>
      <w:r w:rsidR="00AB49DD" w:rsidRPr="00971201">
        <w:rPr>
          <w:rFonts w:eastAsia="Times New Roman" w:cs="Arial"/>
        </w:rPr>
        <w:t xml:space="preserve">also </w:t>
      </w:r>
      <w:r w:rsidRPr="00971201">
        <w:rPr>
          <w:rFonts w:eastAsia="Times New Roman" w:cs="Arial"/>
        </w:rPr>
        <w:t xml:space="preserve">welcome the submission of up to </w:t>
      </w:r>
      <w:r w:rsidR="006C1D79" w:rsidRPr="00971201">
        <w:rPr>
          <w:rFonts w:eastAsia="Times New Roman" w:cs="Arial"/>
        </w:rPr>
        <w:t>one-page</w:t>
      </w:r>
      <w:r w:rsidRPr="00971201">
        <w:rPr>
          <w:rFonts w:eastAsia="Times New Roman" w:cs="Arial"/>
        </w:rPr>
        <w:t xml:space="preserve"> single-spaced research abstracts (150-300 words). Acceptance of papers and abstracts are subject to final approval by the Program Committee. Accepted papers, panels, workshops</w:t>
      </w:r>
      <w:r w:rsidR="006C1D79" w:rsidRPr="00971201">
        <w:rPr>
          <w:rFonts w:eastAsia="Times New Roman" w:cs="Arial"/>
        </w:rPr>
        <w:t>,</w:t>
      </w:r>
      <w:r w:rsidRPr="00971201">
        <w:rPr>
          <w:rFonts w:eastAsia="Times New Roman" w:cs="Arial"/>
        </w:rPr>
        <w:t xml:space="preserve"> and </w:t>
      </w:r>
      <w:r w:rsidR="00AB49DD" w:rsidRPr="00971201">
        <w:rPr>
          <w:rFonts w:eastAsia="Times New Roman" w:cs="Arial"/>
        </w:rPr>
        <w:t>proposals</w:t>
      </w:r>
      <w:r w:rsidRPr="00971201">
        <w:rPr>
          <w:rFonts w:eastAsia="Times New Roman" w:cs="Arial"/>
        </w:rPr>
        <w:t xml:space="preserve"> of authors who have registered for the conference by the close of online registration will be scheduled for presentation at the annual meeting. Presented papers and </w:t>
      </w:r>
      <w:r w:rsidR="008A4DE7">
        <w:rPr>
          <w:rFonts w:eastAsia="Times New Roman" w:cs="Arial"/>
        </w:rPr>
        <w:t xml:space="preserve">research-in-progress papers </w:t>
      </w:r>
      <w:r w:rsidRPr="00971201">
        <w:rPr>
          <w:rFonts w:eastAsia="Times New Roman" w:cs="Arial"/>
        </w:rPr>
        <w:t>will be published in the Proceedings.</w:t>
      </w:r>
      <w:r w:rsidR="008A4DE7">
        <w:rPr>
          <w:rFonts w:eastAsia="Times New Roman" w:cs="Arial"/>
        </w:rPr>
        <w:t xml:space="preserve"> Use the following template to submit your proposal: </w:t>
      </w:r>
      <w:hyperlink r:id="rId5" w:history="1">
        <w:r w:rsidR="008A4DE7" w:rsidRPr="008A4DE7">
          <w:rPr>
            <w:rStyle w:val="Hyperlink"/>
            <w:rFonts w:eastAsia="Times New Roman" w:cs="Arial"/>
          </w:rPr>
          <w:t>TEMPLATE</w:t>
        </w:r>
      </w:hyperlink>
      <w:r w:rsidR="008A4DE7">
        <w:rPr>
          <w:rFonts w:eastAsia="Times New Roman" w:cs="Arial"/>
        </w:rPr>
        <w:t>.</w:t>
      </w:r>
    </w:p>
    <w:p w14:paraId="1F3A1327" w14:textId="77777777" w:rsidR="002325B1" w:rsidRPr="00971201" w:rsidRDefault="002325B1" w:rsidP="00A35168">
      <w:pPr>
        <w:spacing w:after="0" w:line="240" w:lineRule="auto"/>
        <w:rPr>
          <w:rFonts w:eastAsia="Times New Roman" w:cs="Arial"/>
        </w:rPr>
      </w:pPr>
    </w:p>
    <w:p w14:paraId="11FD798A" w14:textId="77777777" w:rsidR="00C52DB1" w:rsidRPr="00971201" w:rsidRDefault="00C52DB1" w:rsidP="00A35168">
      <w:pPr>
        <w:spacing w:after="0" w:line="240" w:lineRule="auto"/>
        <w:rPr>
          <w:rFonts w:eastAsia="Times New Roman" w:cs="Arial"/>
        </w:rPr>
      </w:pPr>
      <w:r w:rsidRPr="00971201">
        <w:rPr>
          <w:rFonts w:eastAsia="Times New Roman" w:cs="Arial"/>
        </w:rPr>
        <w:t>Paper submission acknowledges that the author(s) will register for and attend the conference and personally present the accepted paper at the time specified in the conference program.</w:t>
      </w:r>
      <w:r w:rsidRPr="00971201">
        <w:rPr>
          <w:rFonts w:eastAsia="Times New Roman" w:cs="Times New Roman"/>
        </w:rPr>
        <w:br/>
      </w:r>
    </w:p>
    <w:p w14:paraId="442C69B7" w14:textId="1B0E99C0" w:rsidR="00C52DB1" w:rsidRPr="00971201" w:rsidRDefault="00C52DB1" w:rsidP="00C52DB1">
      <w:pPr>
        <w:spacing w:after="0" w:line="240" w:lineRule="auto"/>
        <w:jc w:val="center"/>
        <w:rPr>
          <w:rFonts w:eastAsia="Times New Roman" w:cs="Arial"/>
        </w:rPr>
      </w:pPr>
      <w:r w:rsidRPr="00971201">
        <w:rPr>
          <w:rFonts w:eastAsia="Times New Roman" w:cs="Arial"/>
        </w:rPr>
        <w:t xml:space="preserve">Submission Policy </w:t>
      </w:r>
    </w:p>
    <w:p w14:paraId="76E06F5D" w14:textId="1A2D1D5D" w:rsidR="00C52DB1" w:rsidRPr="00971201" w:rsidRDefault="00C52DB1" w:rsidP="00C52DB1">
      <w:pPr>
        <w:spacing w:after="0" w:line="240" w:lineRule="auto"/>
        <w:rPr>
          <w:rFonts w:eastAsia="Times New Roman" w:cs="Times New Roman"/>
        </w:rPr>
      </w:pPr>
      <w:r w:rsidRPr="00971201">
        <w:rPr>
          <w:rFonts w:eastAsia="Times New Roman" w:cs="Arial"/>
        </w:rPr>
        <w:t>The submission of a paper or abstract means the author certifies it is not copyrighted, has not been accepted for publication in a journal or proceedings, has not been presented at another professional meeting, has not been accepted for presentation at another professional meeting, and is not under review for a journal, proceedings, or presentation</w:t>
      </w:r>
      <w:r w:rsidR="00AB49DD" w:rsidRPr="00971201">
        <w:rPr>
          <w:rFonts w:eastAsia="Times New Roman" w:cs="Arial"/>
        </w:rPr>
        <w:t xml:space="preserve"> </w:t>
      </w:r>
      <w:r w:rsidRPr="00971201">
        <w:rPr>
          <w:rFonts w:eastAsia="Times New Roman" w:cs="Arial"/>
        </w:rPr>
        <w:t>at another professional meeting. Concurrent submission and/or presentation of the same or similar paper at another conference is considered a breach of professional ethics. AIS has a code of ethical conduct accessible at https://aisnet.org/page/MemberCodeOfConduct.</w:t>
      </w:r>
      <w:r w:rsidRPr="00971201">
        <w:rPr>
          <w:rFonts w:eastAsia="Times New Roman" w:cs="Times New Roman"/>
        </w:rPr>
        <w:br/>
      </w:r>
    </w:p>
    <w:p w14:paraId="1B1D337B" w14:textId="4FCC3E9E" w:rsidR="00C52DB1" w:rsidRPr="00971201" w:rsidRDefault="00C52DB1" w:rsidP="00C52DB1">
      <w:pPr>
        <w:spacing w:after="0" w:line="240" w:lineRule="auto"/>
        <w:jc w:val="center"/>
        <w:rPr>
          <w:rFonts w:eastAsia="Times New Roman" w:cs="Arial"/>
        </w:rPr>
      </w:pPr>
      <w:r w:rsidRPr="00971201">
        <w:rPr>
          <w:rFonts w:eastAsia="Times New Roman" w:cs="Arial"/>
        </w:rPr>
        <w:t>Program Participation</w:t>
      </w:r>
    </w:p>
    <w:p w14:paraId="4A4CB05A" w14:textId="79BE37DB" w:rsidR="00C52DB1" w:rsidRPr="00971201" w:rsidRDefault="00C52DB1" w:rsidP="00C52DB1">
      <w:pPr>
        <w:spacing w:after="0" w:line="240" w:lineRule="auto"/>
        <w:rPr>
          <w:rFonts w:eastAsia="Times New Roman" w:cs="Arial"/>
        </w:rPr>
      </w:pPr>
      <w:r w:rsidRPr="00971201">
        <w:rPr>
          <w:rFonts w:eastAsia="Times New Roman" w:cs="Arial"/>
        </w:rPr>
        <w:t xml:space="preserve">Paper reviewers and session chairs are needed for the program to be a success. Please contact </w:t>
      </w:r>
      <w:r w:rsidR="00AB49DD" w:rsidRPr="00971201">
        <w:rPr>
          <w:rFonts w:eastAsia="Times New Roman" w:cs="Arial"/>
        </w:rPr>
        <w:t xml:space="preserve">one of the </w:t>
      </w:r>
      <w:r w:rsidRPr="00971201">
        <w:rPr>
          <w:rFonts w:eastAsia="Times New Roman" w:cs="Arial"/>
        </w:rPr>
        <w:t xml:space="preserve">Program Chairs by </w:t>
      </w:r>
      <w:r w:rsidR="00730CD9" w:rsidRPr="00971201">
        <w:rPr>
          <w:rFonts w:eastAsia="Times New Roman" w:cs="Arial"/>
        </w:rPr>
        <w:t>February 15th</w:t>
      </w:r>
      <w:r w:rsidRPr="00971201">
        <w:rPr>
          <w:rFonts w:eastAsia="Times New Roman" w:cs="Arial"/>
        </w:rPr>
        <w:t>, 202</w:t>
      </w:r>
      <w:r w:rsidR="00730CD9" w:rsidRPr="00971201">
        <w:rPr>
          <w:rFonts w:eastAsia="Times New Roman" w:cs="Arial"/>
        </w:rPr>
        <w:t>6</w:t>
      </w:r>
      <w:r w:rsidRPr="00971201">
        <w:rPr>
          <w:rFonts w:eastAsia="Times New Roman" w:cs="Arial"/>
        </w:rPr>
        <w:t xml:space="preserve">, if you are interested in serving as session chair or reviewer. Authors who submit papers should expect to be asked to review at least one paper for the conference. </w:t>
      </w:r>
    </w:p>
    <w:p w14:paraId="7B164F26" w14:textId="77777777" w:rsidR="00C52DB1" w:rsidRPr="00971201" w:rsidRDefault="00C52DB1" w:rsidP="00C52DB1">
      <w:pPr>
        <w:spacing w:after="0" w:line="240" w:lineRule="auto"/>
        <w:rPr>
          <w:rFonts w:eastAsia="Times New Roman" w:cs="Arial"/>
        </w:rPr>
      </w:pPr>
      <w:r w:rsidRPr="00971201">
        <w:rPr>
          <w:rFonts w:eastAsia="Times New Roman" w:cs="Arial"/>
        </w:rPr>
        <w:t xml:space="preserve">Please contact a Program Chair concerning proposals for workshops, panels, and symposia. </w:t>
      </w:r>
    </w:p>
    <w:p w14:paraId="61398A2C" w14:textId="2F003296" w:rsidR="00CC4408" w:rsidRPr="00971201" w:rsidRDefault="00C52DB1" w:rsidP="00053B69">
      <w:pPr>
        <w:spacing w:after="0" w:line="240" w:lineRule="auto"/>
        <w:jc w:val="center"/>
        <w:rPr>
          <w:rFonts w:eastAsia="Times New Roman" w:cs="Arial"/>
        </w:rPr>
      </w:pPr>
      <w:r w:rsidRPr="00971201">
        <w:rPr>
          <w:rFonts w:eastAsia="Times New Roman" w:cs="Times New Roman"/>
        </w:rPr>
        <w:br/>
      </w:r>
      <w:r w:rsidRPr="00971201">
        <w:rPr>
          <w:rFonts w:eastAsia="Times New Roman" w:cs="Arial"/>
        </w:rPr>
        <w:t>Distinguished Paper Awards</w:t>
      </w:r>
    </w:p>
    <w:p w14:paraId="21E75892" w14:textId="27D23CA5" w:rsidR="00C52DB1" w:rsidRPr="00971201" w:rsidRDefault="00C52DB1" w:rsidP="00C52DB1">
      <w:pPr>
        <w:spacing w:after="0" w:line="240" w:lineRule="auto"/>
        <w:rPr>
          <w:rFonts w:eastAsia="Times New Roman" w:cs="Arial"/>
        </w:rPr>
      </w:pPr>
      <w:r w:rsidRPr="00971201">
        <w:rPr>
          <w:rFonts w:eastAsia="Times New Roman" w:cs="Arial"/>
        </w:rPr>
        <w:t>Distinguished paper awards will be presented to outstanding papers</w:t>
      </w:r>
      <w:r w:rsidR="000331C0" w:rsidRPr="00971201">
        <w:rPr>
          <w:rFonts w:eastAsia="Times New Roman" w:cs="Arial"/>
        </w:rPr>
        <w:t xml:space="preserve"> including an award for the best paper that incorporates the conference theme. Distinguished papers will also be invited for submission to the MWAIS journal.</w:t>
      </w:r>
    </w:p>
    <w:p w14:paraId="4A178DA3" w14:textId="104A2B1D" w:rsidR="00CC4408" w:rsidRPr="00971201" w:rsidRDefault="00C52DB1" w:rsidP="00053B69">
      <w:pPr>
        <w:spacing w:after="0" w:line="240" w:lineRule="auto"/>
        <w:jc w:val="center"/>
        <w:rPr>
          <w:rFonts w:eastAsia="Times New Roman" w:cs="Arial"/>
        </w:rPr>
      </w:pPr>
      <w:r w:rsidRPr="00971201">
        <w:rPr>
          <w:rFonts w:eastAsia="Times New Roman" w:cs="Times New Roman"/>
        </w:rPr>
        <w:br/>
      </w:r>
      <w:r w:rsidRPr="00971201">
        <w:rPr>
          <w:rFonts w:eastAsia="Times New Roman" w:cs="Arial"/>
        </w:rPr>
        <w:t>Student Paper</w:t>
      </w:r>
      <w:r w:rsidR="00CC4408" w:rsidRPr="00971201">
        <w:rPr>
          <w:rFonts w:eastAsia="Times New Roman" w:cs="Arial"/>
        </w:rPr>
        <w:t xml:space="preserve"> Award</w:t>
      </w:r>
      <w:r w:rsidRPr="00971201">
        <w:rPr>
          <w:rFonts w:eastAsia="Times New Roman" w:cs="Arial"/>
        </w:rPr>
        <w:t>s</w:t>
      </w:r>
    </w:p>
    <w:p w14:paraId="433DA4F1" w14:textId="32390C18" w:rsidR="00C52DB1" w:rsidRPr="00971201" w:rsidRDefault="00C52DB1" w:rsidP="00C52DB1">
      <w:pPr>
        <w:spacing w:after="0" w:line="240" w:lineRule="auto"/>
        <w:rPr>
          <w:rFonts w:eastAsia="Times New Roman" w:cs="Arial"/>
        </w:rPr>
      </w:pPr>
      <w:r w:rsidRPr="00971201">
        <w:rPr>
          <w:rFonts w:eastAsia="Times New Roman" w:cs="Arial"/>
        </w:rPr>
        <w:t xml:space="preserve">Up to three cash awards for student papers will be presented. Papers submitted in the student track must be </w:t>
      </w:r>
      <w:r w:rsidR="00CC4408" w:rsidRPr="00971201">
        <w:rPr>
          <w:rFonts w:eastAsia="Times New Roman" w:cs="Arial"/>
        </w:rPr>
        <w:t xml:space="preserve">either </w:t>
      </w:r>
      <w:r w:rsidRPr="00971201">
        <w:rPr>
          <w:rFonts w:eastAsia="Times New Roman" w:cs="Arial"/>
        </w:rPr>
        <w:t xml:space="preserve">solely </w:t>
      </w:r>
      <w:r w:rsidR="00CC4408" w:rsidRPr="00971201">
        <w:rPr>
          <w:rFonts w:eastAsia="Times New Roman" w:cs="Arial"/>
        </w:rPr>
        <w:t>authored by students or co-authored</w:t>
      </w:r>
      <w:r w:rsidRPr="00971201">
        <w:rPr>
          <w:rFonts w:eastAsia="Times New Roman" w:cs="Arial"/>
        </w:rPr>
        <w:t xml:space="preserve"> </w:t>
      </w:r>
      <w:r w:rsidR="00CC4408" w:rsidRPr="00971201">
        <w:rPr>
          <w:rFonts w:eastAsia="Times New Roman" w:cs="Arial"/>
        </w:rPr>
        <w:t xml:space="preserve">where a student is </w:t>
      </w:r>
      <w:r w:rsidR="00053B69" w:rsidRPr="00971201">
        <w:rPr>
          <w:rFonts w:eastAsia="Times New Roman" w:cs="Arial"/>
        </w:rPr>
        <w:t>the lead author</w:t>
      </w:r>
      <w:r w:rsidRPr="00971201">
        <w:rPr>
          <w:rFonts w:eastAsia="Times New Roman" w:cs="Arial"/>
        </w:rPr>
        <w:t xml:space="preserve">. </w:t>
      </w:r>
    </w:p>
    <w:p w14:paraId="37A9A9D2" w14:textId="77777777" w:rsidR="000C2ECC" w:rsidRPr="00971201" w:rsidRDefault="000C2ECC" w:rsidP="00C52DB1">
      <w:pPr>
        <w:spacing w:after="0" w:line="240" w:lineRule="auto"/>
        <w:rPr>
          <w:rFonts w:eastAsia="Times New Roman" w:cs="Arial"/>
        </w:rPr>
      </w:pPr>
    </w:p>
    <w:p w14:paraId="2C2C9967" w14:textId="692D7E79" w:rsidR="000C2ECC" w:rsidRPr="00971201" w:rsidRDefault="000C2ECC" w:rsidP="000C2ECC">
      <w:pPr>
        <w:spacing w:after="0" w:line="240" w:lineRule="auto"/>
        <w:jc w:val="center"/>
        <w:rPr>
          <w:rFonts w:eastAsia="Times New Roman" w:cs="Arial"/>
        </w:rPr>
      </w:pPr>
      <w:r w:rsidRPr="00971201">
        <w:rPr>
          <w:rFonts w:eastAsia="Times New Roman" w:cs="Arial"/>
        </w:rPr>
        <w:t>Student Registration and Travel Scholarship</w:t>
      </w:r>
    </w:p>
    <w:p w14:paraId="45F354AE" w14:textId="77777777" w:rsidR="000C2ECC" w:rsidRPr="00971201" w:rsidRDefault="000C2ECC" w:rsidP="000C2ECC">
      <w:r w:rsidRPr="00971201">
        <w:t>We are excited to share that all student participants—undergraduate, master’s, and PhD—will receive free registration for the 2026 MWAIS Conference! This initiative underscores MWAIS’s strong commitment to nurturing the next generation of IS scholars by making the conference accessible, inclusive, and student-centered. We hope this opportunity inspires even more students to present their research, connect with peers and faculty, and become actively involved in the MWAIS community.</w:t>
      </w:r>
    </w:p>
    <w:p w14:paraId="7D126681" w14:textId="23046DC1" w:rsidR="000C2ECC" w:rsidRPr="00C52DB1" w:rsidRDefault="000C2ECC" w:rsidP="000C2ECC">
      <w:pPr>
        <w:spacing w:after="0" w:line="240" w:lineRule="auto"/>
        <w:rPr>
          <w:rFonts w:eastAsia="Times New Roman" w:cs="Arial"/>
        </w:rPr>
      </w:pPr>
      <w:r w:rsidRPr="00971201">
        <w:lastRenderedPageBreak/>
        <w:t>In addition, MWAIS is proud to offer travel scholarships for PhD students presenting at the 2026 conference. Up to 15 PhD students, each with at least one accepted paper, will receive travel support of up to $300 to help offset expenses. Through these initiatives, MWAIS continues to invest in developing emerging scholars, fostering meaningful engagement, and advancing the future of IS research and education.</w:t>
      </w:r>
    </w:p>
    <w:p w14:paraId="2EED8B77" w14:textId="77777777" w:rsidR="00C52DB1" w:rsidRPr="00C52DB1" w:rsidRDefault="00C52DB1" w:rsidP="00C52DB1">
      <w:pPr>
        <w:spacing w:after="0" w:line="240" w:lineRule="auto"/>
        <w:rPr>
          <w:rFonts w:eastAsia="Times New Roman" w:cs="Arial"/>
        </w:rPr>
      </w:pPr>
    </w:p>
    <w:p w14:paraId="6A0C2CDE" w14:textId="7A6762C6" w:rsidR="00C52DB1" w:rsidRPr="00C52DB1" w:rsidRDefault="00C52DB1" w:rsidP="00C52DB1">
      <w:pPr>
        <w:spacing w:after="0" w:line="240" w:lineRule="auto"/>
        <w:rPr>
          <w:rFonts w:eastAsia="Times New Roman" w:cs="Arial"/>
        </w:rPr>
      </w:pPr>
    </w:p>
    <w:sectPr w:rsidR="00C52DB1" w:rsidRPr="00C52D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zNzYwNjcxNDc3MzZU0lEKTi0uzszPAykwrAUA9hNsRiwAAAA="/>
  </w:docVars>
  <w:rsids>
    <w:rsidRoot w:val="00C52DB1"/>
    <w:rsid w:val="00027025"/>
    <w:rsid w:val="000331C0"/>
    <w:rsid w:val="00053B69"/>
    <w:rsid w:val="000774FD"/>
    <w:rsid w:val="000C2ECC"/>
    <w:rsid w:val="0014756B"/>
    <w:rsid w:val="00221E61"/>
    <w:rsid w:val="002325B1"/>
    <w:rsid w:val="00347187"/>
    <w:rsid w:val="003D3062"/>
    <w:rsid w:val="003D3A50"/>
    <w:rsid w:val="003F15DC"/>
    <w:rsid w:val="004432D2"/>
    <w:rsid w:val="004644C4"/>
    <w:rsid w:val="004D759E"/>
    <w:rsid w:val="00553EC7"/>
    <w:rsid w:val="00571902"/>
    <w:rsid w:val="0061442D"/>
    <w:rsid w:val="0063342C"/>
    <w:rsid w:val="006C1D79"/>
    <w:rsid w:val="00730CD9"/>
    <w:rsid w:val="00731874"/>
    <w:rsid w:val="00783716"/>
    <w:rsid w:val="008A4DE7"/>
    <w:rsid w:val="008D7674"/>
    <w:rsid w:val="00971201"/>
    <w:rsid w:val="00A35168"/>
    <w:rsid w:val="00AB49DD"/>
    <w:rsid w:val="00AF075B"/>
    <w:rsid w:val="00B6223E"/>
    <w:rsid w:val="00C04E5E"/>
    <w:rsid w:val="00C523FD"/>
    <w:rsid w:val="00C52DB1"/>
    <w:rsid w:val="00CC4408"/>
    <w:rsid w:val="00CF71B7"/>
    <w:rsid w:val="00D42BD9"/>
    <w:rsid w:val="00F301F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049370"/>
  <w15:chartTrackingRefBased/>
  <w15:docId w15:val="{E922DA9A-4C54-44F7-8561-CAC5CCC5D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kedcontent">
    <w:name w:val="markedcontent"/>
    <w:basedOn w:val="DefaultParagraphFont"/>
    <w:rsid w:val="00C52DB1"/>
  </w:style>
  <w:style w:type="character" w:styleId="Hyperlink">
    <w:name w:val="Hyperlink"/>
    <w:basedOn w:val="DefaultParagraphFont"/>
    <w:uiPriority w:val="99"/>
    <w:unhideWhenUsed/>
    <w:rsid w:val="00C52DB1"/>
    <w:rPr>
      <w:color w:val="0563C1" w:themeColor="hyperlink"/>
      <w:u w:val="single"/>
    </w:rPr>
  </w:style>
  <w:style w:type="character" w:styleId="UnresolvedMention">
    <w:name w:val="Unresolved Mention"/>
    <w:basedOn w:val="DefaultParagraphFont"/>
    <w:uiPriority w:val="99"/>
    <w:semiHidden/>
    <w:unhideWhenUsed/>
    <w:rsid w:val="00C52DB1"/>
    <w:rPr>
      <w:color w:val="605E5C"/>
      <w:shd w:val="clear" w:color="auto" w:fill="E1DFDD"/>
    </w:rPr>
  </w:style>
  <w:style w:type="character" w:styleId="Strong">
    <w:name w:val="Strong"/>
    <w:basedOn w:val="DefaultParagraphFont"/>
    <w:uiPriority w:val="22"/>
    <w:qFormat/>
    <w:rsid w:val="00C52DB1"/>
    <w:rPr>
      <w:b/>
      <w:bCs/>
    </w:rPr>
  </w:style>
  <w:style w:type="paragraph" w:styleId="Revision">
    <w:name w:val="Revision"/>
    <w:hidden/>
    <w:uiPriority w:val="99"/>
    <w:semiHidden/>
    <w:rsid w:val="00AB49DD"/>
    <w:pPr>
      <w:spacing w:after="0" w:line="240" w:lineRule="auto"/>
    </w:pPr>
  </w:style>
  <w:style w:type="character" w:styleId="CommentReference">
    <w:name w:val="annotation reference"/>
    <w:basedOn w:val="DefaultParagraphFont"/>
    <w:uiPriority w:val="99"/>
    <w:semiHidden/>
    <w:unhideWhenUsed/>
    <w:rsid w:val="00CC4408"/>
    <w:rPr>
      <w:sz w:val="16"/>
      <w:szCs w:val="16"/>
    </w:rPr>
  </w:style>
  <w:style w:type="paragraph" w:styleId="CommentText">
    <w:name w:val="annotation text"/>
    <w:basedOn w:val="Normal"/>
    <w:link w:val="CommentTextChar"/>
    <w:uiPriority w:val="99"/>
    <w:unhideWhenUsed/>
    <w:rsid w:val="00CC4408"/>
    <w:pPr>
      <w:spacing w:line="240" w:lineRule="auto"/>
    </w:pPr>
    <w:rPr>
      <w:sz w:val="20"/>
      <w:szCs w:val="20"/>
    </w:rPr>
  </w:style>
  <w:style w:type="character" w:customStyle="1" w:styleId="CommentTextChar">
    <w:name w:val="Comment Text Char"/>
    <w:basedOn w:val="DefaultParagraphFont"/>
    <w:link w:val="CommentText"/>
    <w:uiPriority w:val="99"/>
    <w:rsid w:val="00CC4408"/>
    <w:rPr>
      <w:sz w:val="20"/>
      <w:szCs w:val="20"/>
    </w:rPr>
  </w:style>
  <w:style w:type="paragraph" w:styleId="CommentSubject">
    <w:name w:val="annotation subject"/>
    <w:basedOn w:val="CommentText"/>
    <w:next w:val="CommentText"/>
    <w:link w:val="CommentSubjectChar"/>
    <w:uiPriority w:val="99"/>
    <w:semiHidden/>
    <w:unhideWhenUsed/>
    <w:rsid w:val="00CC4408"/>
    <w:rPr>
      <w:b/>
      <w:bCs/>
    </w:rPr>
  </w:style>
  <w:style w:type="character" w:customStyle="1" w:styleId="CommentSubjectChar">
    <w:name w:val="Comment Subject Char"/>
    <w:basedOn w:val="CommentTextChar"/>
    <w:link w:val="CommentSubject"/>
    <w:uiPriority w:val="99"/>
    <w:semiHidden/>
    <w:rsid w:val="00CC4408"/>
    <w:rPr>
      <w:b/>
      <w:bCs/>
      <w:sz w:val="20"/>
      <w:szCs w:val="20"/>
    </w:rPr>
  </w:style>
  <w:style w:type="paragraph" w:styleId="BalloonText">
    <w:name w:val="Balloon Text"/>
    <w:basedOn w:val="Normal"/>
    <w:link w:val="BalloonTextChar"/>
    <w:uiPriority w:val="99"/>
    <w:semiHidden/>
    <w:unhideWhenUsed/>
    <w:rsid w:val="006C1D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1D7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2745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sites.ohio.edu/mwais/wp-content/uploads/2025/11/MWAIS2026_Submission_Template.docx"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3</Pages>
  <Words>913</Words>
  <Characters>520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etropolitan State University</Company>
  <LinksUpToDate>false</LinksUpToDate>
  <CharactersWithSpaces>6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een Booker</dc:creator>
  <cp:keywords/>
  <dc:description/>
  <cp:lastModifiedBy>Gaurav Bansal</cp:lastModifiedBy>
  <cp:revision>5</cp:revision>
  <dcterms:created xsi:type="dcterms:W3CDTF">2025-11-03T19:56:00Z</dcterms:created>
  <dcterms:modified xsi:type="dcterms:W3CDTF">2025-11-03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29c40861735705656ec598597a6c9e91818e18a934d40e1548e54a2dccac8f</vt:lpwstr>
  </property>
</Properties>
</file>